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zooooooooooooooooooooooom</w:t>
      </w:r>
      <w:r>
        <w:t xml:space="preserve"> </w:t>
      </w:r>
      <w:r>
        <w:t xml:space="preserve">v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ตลอดจนท่านผู้มีเกียรติทุกท่านนะครับ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ก็คาดหวังว่า - ในตลอดระยะเวลาในการจัดงาน 4 วันนี้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วันนี้ขอกล่าวอีกครั้งหนึ่งว่ายินดีเป็นเกียรตินะครับ - ได้มาเป็นประธานในพิธีเปิดงาน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เราต้องมีการ Connect กับต่างประเทศด้วยนะ - ทั้งระเบียงเศรษฐกิจตะวันตก ตะวันออก เหนือ ใต้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เป็นปีที่ 4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และร่วมกันขับเคลื่อนประเทศไทย - ด้วยเทคโนโลยีดิจิทัลนะครับ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วันนี้เราต้องทำให้ดิจิทัลนั้น - เกิดประโยชน์สูงสุดกับคนทุกกลุ่ม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ไม่ว่าในเรื่องของการเงิน - การบริการอะไรต่าง ๆ เหล่านี้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ต้องใช้เวลา ต้องใช้งบประมาณ - ต้องปรับแก้กฎหมาย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แต่ถ้าเราช่วยกันทำโดยปราศจากความขัดแย้ง - ด้วยการหารือซึ่งกันและกัน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เป็น 1 ใน 5 โครงการที่ได้รับ - คะแนนโหวตออนไลน์สูงสุดนะครับ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และสนับสนุนกาบรรลุเป้าหมาย - การพัฒนาที่ยั่งยืน ปี 2030 นะครับ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สำหรับการแก้ไขปัญหาต่าง ๆ ของประเทศ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รวมความถึงการปรับองค์กรต่าง ๆ - ให้สอดคล้องกับการใช้เทคโนโลยีดิจิทัลนี้ไปด้วย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รวมทั้งในเรื่องของการที่เราจะก้าวสู่ - การเป็นประเทศที่พัฒนาแล้วนะครับ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หลาย ๆ อย่างมันไม่ใช่คิดแล้วก็ทำ - แล้วมันทำได้เลย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ทั้งนี้ทั้งนั้นก็จะต้องรักษาผลประโยชน์ของชาติ - และประชาชนให้มากที่สุดนะครับ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เรามียุทธศาสตร์ 6 ด้าน อย่าลืมตรงนี้นะครับ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อย่างที่ผมเรียนไปแล้วว่าเรามียุทธศาสตร์ 20 ปี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ที่จะต้องหาวิธีการที่เหมาะสมในการดำเนินการ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เขียนเป็นกรอบกว้าง ๆ ไว้นะ - มีการประเมินนะครับ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ข้อมูลทุกนาที ทุกชั่วโมง มันเปลี่ยนแปลงไปตลอด - ทั้งถูก ทั้งไม่ถูก ทั้งดีและไม่ดีนะครับถ้าเราใช้ในทางที่ดีก็จะเกิดประโยชน์สูงสุดเพราะฉะนั้นความมั่นคงปลอดภัย Cyber นั้น - ถือเป็นภัยคุกคามรูปแบบใหม่นะครับอันนี้มันเป็นสิ่งที่เกิดผลกระทบ - ไปในเรื่องอื่น ๆ ด้วยเรื่องของการก่อการร้าย - เรื่องอะไรต่าง ๆ เหล่านี้มันเกิดขึ้นโดยใช้ดิจิทัลนะครับ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รัฐบาลก็จะต้องเตรียมการแก้ปัญหาตรงนี้เราได้มีการตรากฎหมาย 2 ฉบับ - เกี่ยวข้องกับการดิจิทัลโดยตรงได้แก่ พ.ร.บ. ความมั่นคงปลอดภัยไซเบอร์ 2562และ พ.ร.บ. ข้อมูลส่วนบุคคล 2562มีผลบังคับใช้ไปแล้วนะครับ - เมื่อวันที่ 28 พฤษภาคม 2562มีการจัดตั้งคณะกรรมการ - รักษาความปลอดภัยไซเบอร์แห่งชาติเพื่อกำหนดนโยบายด้านการรักษา - ความมั่นคงปลอดภัยทางไซเบอร์รัฐบาลให้ความสำคัญในเรื่องนี้นะครับ - ในการที่จะรับมือและป้องกันภัยคุกคามทางไซเบอร์ที่อาจจะเกิดขึ้น - ทั้งในปัจจุบันและอนาคตวันนี้เมื่อเช้าผมก็นั่งรถมา - ผมก็เห็นข่าวในโทรทัศน์ ก็มีการหลอกลวงอะไรล่ะ ลงทุนร่วม ลงทุน 1,000 บาท - ให้กำไร 930 บาท ต่อเงิน 1,000 บาทก็มีคนไปหลงเชื่อมากมายอันนี้สิ่งสำคัญก็คือทุกคนต้องมีภูมิต้านทาน - เรียกว่ามีภูมิคุ้มกันตัวเองก่อนไม่มีอะไรที่ได้กำไรขนาดนี้หรอกครับเพราะฉะนั้นมันก็จะถูกหลอกลวงไปเรื่อย ๆเพราะฉะนั้นต้องแก้ไข ปัญหานี้ - ก็มีทุกประเทศน่ะนะครับที่เจอกับปัญหาเหล่านี้ช่วยกันแก้ไปด้วยการสร้างภูมิคุ้มกันของพวกเราให้เข้มแข็ง - คนไทยทุกคนนะครับยุทธศาสตร์ที่ 2 คือ - การสร้างขีดความสามารถในการแข่งขันรัฐบาลก็ได้นำเทคโนโลยีดิจิทัล - มาใช้เป็นเครื่องมือกลไกสำคัญในการสร้างความได้เปรียบ - ในการแข่งขันบางอย่างเราก็ต้องใช้นะครับ - บางอย่างเราได้เปรียบ บางอย่างเสียเปรีย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แก้ไขปัญหาทุกปัญหาไปทีละเรื่อง - ทีละขั้นตอนของเรา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เช่นเดียวกัน - คนอื่นเขาก็ก้าวล่วงเราไม่ได้เช่นกันนะครับแต่เราจะหาความร่วมมือได้อย่างไรนะครับ - ในเรื่องของการค้า การลงทุนในเรื่องของขีดความสามารถการแข่งขันนั้น - วันนี้เราก็ได้ทำเต็มที่มานะครับได้เริ่มปรากฏผลสำเร็จ ใช้เวลาหลายปีด้วยกันอันดับความสามารถทางการแข่งขันด้านดิจิทัล - ของประเทศไทยดีขึ้นอย่างต่อเนื่องนะครับจากดัชนี - World Digital Competitiveness Rankingตามการจัดอันดับของสถาบันการจัดการนานาชาติ - ที่เรียกว่า IMD ของไทยนั้น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โดย World Economic Forum นะครับ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ซึ่งดีขึ้นจากปีก่อนนะครับที่เราอยู่ในอันดับที่ 40ถึงแม้ว่าจะขึ้นเพียง 2 อันดับ - รายละเอียดข้างในจำนวนมากนะครับถ้าเราทำได้ บางอย่างดีขึ้น - บางอย่างก็ยัง Stable อยู่ บางอย่างก็เพิ่มได้น้อยมันก็ถัวเฉลี่ยกันออกมา ก็เราก็ดีขึ้น - เราไม่ดูรายละเอียดแล้วกัน ไม่ได้ง่ายนักนะครับเพราะฉะนั้นสิ่งที่คนไทยน่าจะสัมผัสได้ เปลี่ยนแปลงได้อย่างชัดเจนก็คือการปรับตัวภาคการเงินการธนาคารของเรา - การให้บริการผ่านช่องทางดิจิทัลนะครับความร่วมมือกับภาคธุรกิจ - ในการขับเคลื่อนประเทศไทยสู่สังคมไร้เงินสด e-Wallet อะไรพวกนี้นะครับเพราะฉะนั้น วันนี้เราก็กำลังพยายาม - ในการจะผลักดัน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มีผลบังคับใช้ไป - เมื่อวันที่ 1 พฤษภาคมศกนี้นะครับเพื่อให้เป็นองค์กรกลางในการส่งเสริมสนับสนุน - กลุ่มอุตสาหกรรมดิจิทัลเป็นการเฉพาะที่ผมพูดมานี่ คนที่เกี่ยวข้องกรุณาฟังด้วยนะครับว่าอะไรมันอยู่ตรงไหน - เราจะเกี่ยวข้องกับเขาตรงไหนถ้าไม่อย่างนั้นก็ไม่ทราบนะครับ - บางทีมันก็ไกลกันเกินไปนะเราต้องฟังที่รัฐบาลพูด - หรือกระทรวงและหน่วยงานที่เขาพูดออกไปว่าจะทำอะไรที่ไหนอย่างไร - เราจะได้เข้ามาติดต่อได้ เชื่อมโยงได้นะครับวันนี้เราจะให้เป็นองค์กรกลางในการส่งเสริมสนับสนุน - ผู้ประกอบการอุตสาหกรรมดิจิทัลเป็นการเฉพาะเรื่องเมืองอัจฉริยะ อันนี้ก็เป็นเรื่องสำคัญ - สำหรับประเทศไทยเช่นเดียวกันนะครับ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ไม่รู้ว่าจะเกิดขึ้นอะไรอีกหรือเปล่า - ก็ไม่ทราบเหมือนกันแต่วันนี้เรามี 77 จังหวัดใช่ไหม - บวกกรุงเทพมหานครด้วยเพราะฉะนั้นเรื่องนี้เป็นวาระแห่งชาติ - ที่รัฐบาลต้องดำเนินการอย่างเร่งด่วนนะครับโดยให้ความสำคัญทั้งกลุ่มที่เมืองเดิมผมพูดอยู่แล้วว่าเมืองเดิมก็คือกรุงเทพฯ - เชียงใหม่ จังหวัดต่าง ๆ เหล่านี้นะ คือเมืองเดิมเราจะทำอย่างไรจะพัฒนา - ให้เป็นเมืองน่าอยู่อัจฉริยะได้นะครับโดยการใช้เทคโนโลยีและโครงสร้างพื้นฐา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ทั้งในมิติเศรษฐกิจและสังคม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ก็ต้องไปสอบถาม ไปรับความคิดเห็นหาพื้นที่ความร่วมมือจากประชาชนไปด้วยนะครับ - ความเห็นชอบไปด้วยกันนะโดยจะพัฒนาโครงสร้างพื้นฐานของเมืองไม่ว่าจะเป็นสาธารณูปโภค ที่อยู่อาศัย - แหล่งงาน พาณิชยกรรม พื้นที่พักผ่อนให้เป็นเมืองที่ทันสมัยระดับโลก - เป็นศูนย์กลางด้านคมนาคม การค้า การลงทุนการวิจัยพัฒนาไปถึงการพัฒนานวัตกรรมดิจิทัลนะครับเราก็มีเมืองประเภทนี้อีก - วันนี้อยู่ในขั้นตอนของการลงทุน ในการที่อะไรล่ะที่เราให้ BOI ได้มีการปรับ - ในเรื่องเหล่านี้ออกมานะเพื่อให้ชักจูงแรงจูงใจให้เกิดขึ้นผมก็เชิญชวนด้วยนะครับเศรษฐีเมืองไทยหลายท่าน - ทำได้ก็ทำนะ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วันนี้รัฐบาลก็ไม่เพียงแต่จัดเทคโนโลยีดิจิทัล - ให้เข้าถึงประชาชนทั่วประเทศได้เท่านั้นเราต้องใช้ในการสร้างการเรียนรู้ - สร้างการรับรู้ให้กับประชาชนด้วยให้ใช้ประโยชน์อย่างสร้างสรรค์เพื่อจะสร้างคนไทยให้เราเป็นคนไทย - ในคนไทย 4.0หรือคนไทยในศตวรรษที่ 21 นะครับเป็นคนไทยที่มีทักษะด้านดิจิทัล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ลงไปให้ถึงประชาชนให้มากที่สุดนะครับ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ุ่นใหม่ส่งเสริมการใช้โลกออนไลน์อย่างมีสตินะครับเพื่อเป็นการดูแลความปลอดภัยทางสังคม Cyberลดความเสี่ยง และภัยคุกคามที่จะตามมา - ของความก้าวหน้าทางอินเทอร์เน็ตนะครับทุกฝ่ายต้องร่วมมือกัน - พัฒนาหลักสูตรการเป็นพลเมืองดิจิทัลนะครับนำหลักสูตรดังกล่าวบรรจุในการศึกษาในการเรียนการสอนแบบทางเลือกของสำนักงานคณะกรรมการศึกษาขั้นพื้นฐาน - ของกระทรวงศึกษาธิการนะครับเรื่องนี้ก็ได้มอบหมายไปแล้วเพื่อจะสร้างแนวปฏิบัติในการปกป้อง - คุ้มครองเด็กและเยาวชนจากสื่อดิจิทัลต่อไปยุทธศาสตร์ที่ 4 - ด้านการสร้างโอกาสและความเสมอภาคทางสังคม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นอกจากนี้ - การขับเคลื่อนการใช้งานโครงสร้างพื้นฐานส่งเสริมให้ชุมชน - ใช้ประโยชน์อย่างกว้างขวางโดยขยายเครือข่ายอินเทอร์เน็ตความเร็วสูงปรับปรุงโครงข่ายอินเทอร์เน็ต - ที่เป็นเทคโนโลยีแบบเก่าให้มีประสิทธิภาพมากยิ่งขึ้น - ด้วย Fiber Optic ไปยังโรงเรียนรวมทั้งขยายความถี่อินเทอร์เน็ต - ให้กับโรงพยาบาลเพื่อรับการตรวจรักษาทางไกล - ในโรงพยาบาลแม่ข่าย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เพราะฉะนั้นสิ่งที่จะช่วยได้มากที่สุดคือดิจิทัลการรักษาพยาบาลทางออนไลน์ - ที่ปรึกษาต่าง ๆ เหล่านี้เพื่อจะลดความแออัด - ของโรงพยาบาลใหญ่ต่าง ๆ นะครับเพราะฉะนั้นจะต้องไปเชื่อมโยงให้ได้ตั้งแต่การดูแลผู้บาดเจ็บตั้งแต่อยู่ในบ้านนะครับ - มี อสม. ไปดูแลจากนั้นก็ไปสู่โรงพยาบาล สต. - โรงพยาบาลส่งเสริมสุขภาพตำบลนะครับซึ่งมี 9,500 กว่าแห่งในประเทศไทย - เราต้องพัฒนาตรงนี้นะครับแล้วพัฒนาโรงพยาบาลใหญ่ไปอีกด้วยนะครับโรงพยาบาลประจำจังหวัดนะครับ - โรงพยาบาลที่เป็นศูนย์กลางอะไรต่าง ๆ ก็แล้วแต่ทำอย่างไรมันจะไม่แออัดจนมากเกินไปก็ต้องใช้ดิจิทัลมาเสริมนะครับ มีการปรึกษาโดยเฉพาะอย่างยิ่งประชาชนที่อยู่ในพื้นที่ห่างไกล - พื้นที่ชายขอบอะไรเหล่านี้เราต้องเน้นเรื่องเน็ตชายขอบไปด้วยนะครับ - เพื่อจะใช้การปรึกษาโรงพยาบาลเพื่อจะลดภาระการเดินทางการเข้ามาสู่… - การเดินทางค่าใช้จ่ายต่าง ๆ บางทีมาแล้วก็โรคบางโรคอาจจะไม่จำเป็น - ต้องเข้าถึงโรงพยาบาลนะครับถ้าหมอได้มีการตรวจ - รักษาขั้นต้นก่อนนะครับสิ่งเหล่านี้เราต้องดูแลประชาชนทุกคน - ทุกกลุ่ม ทุกฝ่าย โดยเฉพาะผู้มีรายได้น้อยรัฐบาลคิดอย่างนี้นะครับอย่างไรก็ตาม กลุ่มเกษตรกรและผู้ผลิต SMEsซึ่งเป็นคนกลุ่มใหญ่ของประเทศนะครับ - ที่ยังใช้ประโยชน์จากเทคโนโลยีดิจิทัลได้น้อยรัฐบาลโดยกระทรวง DE - ได้เร่งนำร่องระดมนักรบดิจิทัลมาช่วยกันวิเคราะห์และหาทางนำเทคโนโลยีดิจิทัลที่ใช้งานง่าย - ไปให้กับเกษตรกรนะวันนี้เกษตรกร ถ้าเราทำการเกษตรแบบดั้งเดิม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พื่อให้เกษตรกรนั้น - สามารถสร้างรายได้ตลอด Value Chainตลอดห่วงโซ่ของเขานะครับเพราะในกิจกรรมนี่ - ถ้าเรามองถึงเรื่องของ SMEs นี่เรามี SMEs ทั้งหมดนี่ประมาณ - เกือบ 3 ล้านราย ถึง 5 ล้านรายคราวนี้มีการขยายไปอีกนะเพราะฉะนั้น วันนี้จะทำอย่างไร - จะทำให้ SMEs เหล่านี้ของเราเข้มแข็งเพราะฉะนั้นมีอย่างเดียวนะครับ - ในเรื่องของการใช้ดิจิทัลเข้าไปเสริม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ไม่มีใครจะเดินได้แต่เพียงลำพัง - รัฐบาลก็ต้องช่วยกันตรงนี้นะครับเพราะฉะนั้นในเรื่องของการเกษตรนั้นเราจะต้องเอาไปใช้ในเรื่องของกระบวนการ - เพาะปลูก การเก็บเกี่ยว การแปรรูปผลผลิตตลอดจนการค้าและบริการอีกด้วยนะครับวันนี้สิ่งที่เราต้องดูแลเป็นพิเศษก็คือเรื่องเกษตรและเกษตรกรซึ่งมีรายได้น้อย และ - เป็นคนจำนวนมากของประเทศนะครับ จะทำอย่างไรในเรื่องของการท่องเที่ยวและการบริการวันนี้เราก็อยู่ในเกณฑ์ที่ดี - อาจจะดีในระดับโลกด้วยซ้ำไปนะครับเราต้องรักษาในส่วนที่ - เรามีศักยภาพตรงนี้ไว้ให้ได้นะครับการแข่งขันมันมากขึ้นในโลกใบนี้นะครับ - แล้วก็เขาใช้ดิจิทัลมาเสริมด้วยกันทั้งสิ้นยุทธศาสตร์ที่ 5 การเติบโตบนคุณภาพชีวิตที่เป็นมิตรต่อสิ่งแวดล้อมอันนี้เป็นสิ่งสำคัญนะครับเพราะฉะนั้นรัฐบาลให้ความสำคัญในการปรับปรุงกลไก - การบริหารจัดการทรัพยากรน้ำใหม่ให้มีระบบ มีเอกภาพมากยิ่งขึ้น - รวบรวมกว่า 60 หน่วยงานเข้ามามีการบริหารงานนะครับ โดย สทนช.และมีกระทรวงดิจิทัล กระทรวงอุดมศึกษา - ได้บูรณาการการทำงานกับหน่วยบริการด้านน้ำอื่น ๆ อีกด้วยนะครับเพื่อบูรณาการข้อมูล องค์ความรู้ - ด้านอุตุนิยมวิทยา อุทกวิทยาเทคโนโลยีนิวเคลียร์เก็บข้อมูลผ่านเทคโนโลยีดิจิทัล - การจัดการระบบสารสนเทศการเตรียมการจัดทำฐานข้อมูล DPA น้ำการจัดเก็บตัวอย่างน้ำฝนทั่วประเทศนะครับเพื่อนำมาสนับสนุนการศึกษา - ด้านการเปลี่ยนภูมิอากาศของภูมิภาคและการติดตามการเปลี่ยนฤดูกาล - ในภาคต่าง ๆ ของประเทศไทยและเพื่อการบริหารจัดการน้ำของประเทศ - ในอนาคตประเทศไทยถ้าจะบอกว่าน้ำมีไหม มี - เก็บได้ไหม เก็บได้ ได้มากไหม ไม่พอนะเพราะมันมีปัญหาเรื่องของพื้นที่การจัดเก็บด้วย - มีพื้นที่เป็นปัญหาคือพื้นที่ของประชาชนซึ่งส่วนใหญ่ก็จะพยายามที่รักษาพื้นที่ตนเอง - ให้มากที่สุดนะครับแต่มันก็มีผลในเรื่องของการทำให้เกิด - ความต่อเนื่องเชื่อมโยงในระบบระบายน้ำระบบส่งน้ำ ระบบพร่องน้ำทั้งหมดการทำแก้มลิงต่าง ๆ - เป็นที่ดินของประชาชนเกือบทั้งสิ้นนั่นคือปัญหาที่เราจะต้องพูดคุยกันต่อไปนะครับในเรื่องของการบริหารจัดการสิ่งแวดล้อมนั้น - เราจะใช้ Big Data นะซึ่งเกิดจากการบูรณาการร่วมกัน - ของหลายหน่วยงานประยุกต์ใช้ข้อมูลทั้งจากดาวเทียม - ข้อมูลสารสนเทศต่าง ๆ มาพัฒนาเป็นแบบจำลองเพื่อศึกษาหาพื้นที่ และปลูกพืชเศรษฐกิจต่าง ๆที่ตัวอย่างสำเร็จที่ผ่านมา - ก็คือการนำระบบภูมิสารสนเทศมาใช้ในการ - จัดการข้าวในชุมชนพื้นที่ทุ่งกุลาก่อให้เกิดข้าวหอมมะลิ GI ทุ่งกุลาร้องไห้ - เป็นต้นคงมีอีกหลายพื้นที่นะครับ ที่เรามีศักยภาพอยู่เราก็ต้องใช้ปฏิบัติการให้ได้ - ในทำนองเดียวกันนี้ในหลาย ๆ พื้นที่พื้นที่ส่วนใหญ่ของประเทศไทย - มันมีทั้งดินดี น้ำดี หรือดินไม่ดี น้ำก็ไม่ดีอีกนะวันนี้เราก็ต้องใช้วิธีการในการเป็นข้อมูล - ในการปรับเปลี่ยนการปลูกพืชรวมถึงในเรื่องของ…Agri-Map นะครับซึ่งเขาได้วางไว้หลังจากเครือข่ายดาวเทียม - จากข้อมูลน้ำ ข้อมูลดินต่าง ๆ หลายหน่วยงานทำมาก็กรุณาช่วยกันไปขับเคลื่อนดูด้วยพื้นที่ไหนควรจะปลูกอะไรนะ เราบังคับไม่ได้หรอกครับแต่เป็นสิ่งที่เราต้องการจะลดความเสียหายลดในเรื่องปัญหาของเกษตรกรของเราลงไปนะครับถ้าปลูกพืชไปแล้วน้ำท่วม ฝนแล้ง - มันก็ได้รับผลผลิตตอบแทนอย่างไม่คุ้มค่าอย่างเช่นที่ผ่านมาในหลาย ๆ ครั้ง - หลาย ๆ พื้นที่นะครับในเรื่องยุทธศาสตร์ที่ 6 ด้านการปรับสมดุล - ยุทธศาสตร์ข้อสุดท้ายแล้วนะครับ ข้อ 6ด้านการปรับสมดุลและพัฒนาระบบการบริหารภาครัฐหน้าที่การขับเคลื่อน Big Data - ให้เข้าใจความต้องการและยกระดับการให้บริการประชาชนอันนี้คือเป็นเป้าหมายหนึ่งที่สำคัญของรัฐบาลเราต้องการยกระดับการให้บริการประชาชน - เพิ่มประสิทธิภาพการเข้าถึงในการทำงานของภาครัฐให้ดียิ่งขึ้นเพราะการทำงานของภาครัฐกับประชาชน - ต้องร่วมกันนะ ดังที่เราบอกไว้แล้วถ้าเราขับเคลื่อนคนเดียวมันก็ไม่ใช่ - เราคิดให้อย่างเดียวก็ไม่ใช่อีกต้องรับฟังความต้องการ - ของประชาชนในพื้นที่ไปด้วยนะครับทั้งภาครัฐ เอกชน ธุรกิจเอกชนนะครับ - ประชาสังคม ประชาชนทุกหมู่เหล่าจะต้องคุยกันนะ - และหาทางปฏิบัติให้ถูกต้องเหมาะสมรัฐบาลไม่ใช่ผู้ประกอบการรัฐบาลประกอบการอะไรไม่ได้ - เว้นในเรื่องของรัฐสวัสดิการอย่างเดียวรัฐวิสาหกิจบางแห่งเท่านั้นเองนะครับแต่ในส่วนของ… ส่วนใหญ่แล้วเป็น - เรื่องการประกอบการโดยภาคธุรกิจเอกชนทั้งสิ้นเราก็ต้องส่งเสริมซึ่งกันและกันเราจะทำอย่างไร - ให้มันเกิดผลดีไปด้วยกันทุกระดับนะครับเพื่อจะยึดโยงมูลค่าของเรานะครับให้ได้ - ยึดโยงประชาชนของเราให้ได้อันนี้ก็ฝากบรรดาธุรกิจเอกชนด้วยนะครับ - ทั้งขนาดใหญ่ ขนาดกลาง ขนาดเล็กช่วยกันดูแลกัน พี่จูงน้อง เพื่อนจูงเพื่อน มันจะดีขึ้น - รัฐบาลก็จะอำนวยความสะดวกตรงนี้นะครับในการบริการประชาชน - เพิ่มประสิทธิภาพการทำงานภาครัฐให้ดียิ่งขึ้นผลักดันให้ภาครัฐ 20 กระทรวง - ได้เร่งจัดทำข้อมูลขนาดใหญ่เพื่อจะนำไปใช้งานได้จริงนะครับ - ข้อมูลขนาดใหญ่เพื่อให้การบริการประชาชนอันที่ 1 วัตถุประสงค์นะครับ ประชาชนได้รู้ว่า - เอ๊ะต้องการอะไร จะไปที่ไหน จะทำอะไรอย่างไรก็เปิดตรงนี้ออกมานะ มันจะมี Big Dataเราก็จะได้รู้ว่ามันจะลดภาระ ลดเวลา - ลดอะไรของท่านไปเข้าใจเสียทีเดียวไม่ต้องอธิบายหลายครั้งนะอันที่ 2 ก็คือในเรื่องของเพื่อการบูรณาการระหว่าง - หน่วยงานด้วยกันนะครับหรืออันที่ 3 ก็คือในเรื่องของเพื่อ - ภาคเอกชนจะได้รับรู้จาก Big Data ตรงนี้ว่าแต่ละคนนั้นมีส่วนเกี่ยวข้องกันอย่างไร - ต้องทำอย่างไรถ้าไม่ทำอย่างนี้มันก็ไม่สอดคล้องกัน - มันก็ติด ๆ ขัด ๆ อยู่เหมือนเดิมน่ะนะครับต้องใช้เวลามากพอสมควรในเรื่องนี้ - เพราะเรามีถึง 20 กระทรวงก็กำลังเร่งดำเนินการนะครับในเรื่องของ - การจัดทำ Big Data ของแต่ละหน่วยงานแต่ละหน่วยงาน กระทรวง - เขาก็ต้องมี Big Data ของเขาเหมือนกันในส่วนที่ไม่มีผลกระทบต่อความมั่นคง - ก็ต้องเก็บไว้ที่กระทรวงไอ้ส่วนหนึ่งจะเอามาที่ Big Data ตรงนี้นะเพราะฉะนั้นเรื่องความมั่นคง - ก็ต้องแยกไว้อีกส่วนหนึ่งในส่วนตรงนี้เพื่อจะบูรณาการโดยขณะนี้กระทรวงดิจิทัล - ก็ดำเนินการเรื่องนี้อยู่นะครับผมเร่งรัดมาตลอดนะครับอันที่ 1 Big Data ของแต่ละหน่วยงาน - อันที่ 2 ศูนย์ข้อมูล Data Centerอันที่ 3 Cloud Service นะครับ - บริการรับฝากข้อมูลอันที่ 4 เรื่องกำลังคนนะครับ ทำทั้ง 4 กลุ่มได้มีการจัดตั้งสถาบันส่งเสริมการวิเคราะห์ - และบริหารข้อมูลขนาดใหญ่ภาครัฐขึ้นเป็นสถาบันแห่งแรกของประเทศเน้นการวิเคราะห์ข้อมูลขนาดใหญ่อันนี้ก็ฝากเด็กนักเรียน นิสิต นักศึกษา - ช่วยไปเรียนกันมาด้วยนะครับเราต้องการบุคลากรประเภทนี้จำนวนมาก - Big Data, Data Analysis พวกนี้นะเรียนพวกนี้มา ยากหน่อย แต่มันก็มีงานทำ - และก็สอดคล้องกับอนาคตด้วยนะครับทั้งนี้เพื่อจะรองรับการให้บริการด้านบุคลากร - และการวิเคราะห์ข้อมูลขนาดใหญ่ของภาครัฐและใช้ประโยชน์จากข้อมูลเหล่านี้ - ประกอบการตัดสินใจการดำเนินการ - และให้บริการประชาชนอย่างเป็นรูปธรรมได้พัฒนาระบบ Cloud กลางของภาครัฐ - หรือที่เรียกว่า</w:t>
      </w:r>
      <w:r>
        <w:t xml:space="preserve"> </w:t>
      </w:r>
      <w:r>
        <w:t xml:space="preserve">“</w:t>
      </w:r>
      <w:r>
        <w:t xml:space="preserve">GDCC</w:t>
      </w:r>
      <w:r>
        <w:t xml:space="preserve">”</w:t>
      </w:r>
      <w:r>
        <w:t xml:space="preserve">เพื่อเป็นโครงสร้างพื้นฐานด้านดิจิทัลเพื่อรองรับหน่วยงานภาครัฐ - ให้เข้าถึงคลังข้อมูลดิจิทัลภาครัฐและใช้ประโยชน์ Big Data - จากคลังข้อมูลที่เพิ่งกล่าวไปเมื่อสักครู่นี้ครับให้สามารถบูรณาการข้ามหน่วยงานได้ไม่อย่างนั้นเราก็จะต้องทำเป็นแท่ง ๆ - กระทรวงใครกระทรวงมันกว่าจะเสร็จนี่มันช้าถ้าเราบูรณาการตรงนี้ได้ มันก็สามารถ - จะดำเนินการได้อย่างรวดเร็วนะครับไม่ติดหลายกระทรวงนะอันนี้คือการทำงานของรัฐบาลนี้ - รัฐบาลที่ผ่านมาและรัฐบาลนี้นะครับในเรื่องของการบูรณาการ - ทั้งแผนคน แผนเงิน แผนงบประมาณทุกอย่างต้องทำไปพร้อมกันด้วยนะครับเราจะใช้ดิจิทัลมาเสริมได้เป็นจำนวนมากเพื่อจะลดการลงทุนซ้ำซ้อนระหว่างหน่วยงานภาครัฐได้นะครับเรื่องสุดท้ายก็คือท่านผู้มีเกียรติทุกท่านครับ - ท่านทราบดีอยู่แล้วประเทศไทยในฐานะประธานอาเซียน - และเป็นเจ้าภาพการประชุมสุดยอดผู้นำอาเซียนASEAN Summit ครั้งที่ 34ผู้นำทุกประเทศต่างก็เห็นพ้อง - ในการสนับสนุนการพัฒนาเศรษฐกิจดิจิทัลเพื่อจะเพิ่มผลิตภัณฑ์มวลรวมประชาชาติ - ที่เรียกว่า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 </w:t>
      </w:r>
      <w:r>
        <w:t xml:space="preserve">นะครับ1 แสนดอลลาร์สหรัฐฯ - ภายในปี 2025 หรือ 2568 นะครับจะเห็นว่าต้องใช้เวลามากพอสมควร - ไม่ใช่ทำวันนี้แล้วพรุ่งนี้ได้ ทำปีนี้ปีหน้าได้บางทีบางอย่างมันไม่ได้นะครับมันต้องเสริมไปเรื่อย ๆ - เพิ่มปีละ 20,000 ดอลลาร์จนกระทั่ง 50,000 ดอลลาร์ - 100,000 ดอลลาร์ อะไรทำนองนี้ถ้าทำได้เร็ว พัฒนาเราได้เร็ว - ปรับปรุงคุณภาพเราได้เร็วใช้ดิจิทัลมาเสริมจะเร็วขึ้นกว่านี้นะครับเรามีโอกาสอีกเยอะนะครับ - เพราะฉะนั้น ถ้าเราสามารถดำเนินได้นะเราจะสร้างมูลค่าเพิ่มจากในทุกห่วงโซ่อุปทาน - ของระบบเศรษฐกิจนะครับเพื่อจะลดช่องว่างของการพัฒนา - แล้วประเทศไทยก็จะใช้โครงการ EEC นะครับเป็นศูนย์กลางในการเชื่อมโยงอาเซียน - อย่างไร้รอยต่อเรามีศักยภาพ เพราะเราอยู่ตรงกลางอาเซียนลากเส้นอะไรก็ตามมา เหนือ ใต้ ตก ออก - ผ่านประเทศไทยทั้งสิ้นนะเราต้องใช้ประเทศไทยเป็นศูนย์กลางให้ได้นะครับ - พร้อมกับมิตรประเทศของเรา เพื่อนของเราACMECS, แม่โขงนะครับ - หรือแม้กระทั่งเชื่อมไป BIMSTECไปอะไรต่าง ๆ เหล่านี้ IORA เยอะแยะไปหมดนะ - เพราะฉะนั้นเราต้องเอาพวกนี้มาดูด้วยนะOBVA อีกเราต้องเอาทุกเส้นทางของโลกใบนี้มาดู - แล้วประเทศไทยจะอยู่ตรงไหนแล้วเพื่อนเราอยู่ตรงไหน อาเซียนเราจะอยู่ตรงไหน - เราต้องไปด้วยกันทั้ง 10 ประเทศของเราต้องเดินหน้าไปด้วยกัน - เราจะทิ้งใครไว้ไม่ได้นะครับต้องช่วยกันทั้งหมดนะครับ - ทะเลาะเบาะแว้งกันก็ไม่ได้อีกนะครับเพราะฉะนั้นเราจะต้อง - แสวงหาความร่วมมือกับเอกชนที่เป็นผู้นำด้านเทคโนโลยี - 5G, IoT และ AI นะครับเพื่อมาลงทุนด้านเทคโนโลยีดิจิทัลที่ทันสมัย - ในพื้นที่เขตเศรษฐกิจดังกล่าวนะครับ EECเรามี Digital Park Thailand - หรือที่เรียกว่า</w:t>
      </w:r>
      <w:r>
        <w:t xml:space="preserve"> </w:t>
      </w:r>
      <w:r>
        <w:t xml:space="preserve">“</w:t>
      </w:r>
      <w:r>
        <w:t xml:space="preserve">EECD</w:t>
      </w:r>
      <w:r>
        <w:t xml:space="preserve">”</w:t>
      </w:r>
      <w:r>
        <w:t xml:space="preserve"> </w:t>
      </w:r>
      <w:r>
        <w:t xml:space="preserve">นะครับเพื่อให้ประเทศไทย - เป็นศูนย์กลางพัฒนาดิจิทัลของอาเซียนที่เรียกว่า ASEAN Digital Hub นะครับก็ต้องร่วมมือกับบรรดามิตรประเทศเราด้วย - ทุกคนนะครับทุกท่านรวมทั้งมุ่งเน้นการขับเคลื่อนการใช้ดิจิทัล - ในผู้ประกอบการรายย่อย SMEsผลักดันให้อาเซียนมีความเข้มแข็ง - ด้านพาณิชย์อิเล็กทรอนิกส์เร่งจัดทำแผนงานพัฒนาระบบนิเวศ - ของพาณิชย์อิเล็กทรอนิกส์เช่น การออกกฎหมายช่วยการค้าออนไลน์ - ในอาเซียนให้สอดคล้องกันรวมทั้งความเชื่อมโยงทางด้านการค้าของอาเซียนเร่งให้อาเซียนดำเนินการทดสอบ - ผลักดันการเชื่อมโยงข้อมูลเอกสารใบรับรองถิ่นกำเนิดสินค้าของอาเซียน - ทางอิเล็กทรอนิกส์นะครับผ่านระบบ ASEAN Single Window - ให้ครบทั้ง 10 ประเทศภายในปี 2562 นะครับนอกจากนี้ผู้นำทุกประเทศ - เห็นพ้องร่วมมือกันเดินหน้าในการส่งเสริมเรื่องความมั่นคงทางไซเบอร์ซึ่งสมาชิกอาเซียนได้รับประโยชน์จาก - การจัดตั้งศูนย์ความมั่นคงไซเบอร์อาเซียน-ญี่ปุ่นในประเทศไทยนะครับพัฒนาการพัฒนาบุคลากรด้านความมั่นคง - ปลอดภัยไซเบอร์สำหรับอาเซียนและเป็นการเพิ่มขีดความสามารถของภูมิภาค - ในการรับมือกับภัยคุกคามทางไซเบอร์เพื่อให้ประชาคม - อาเซียนมั่นคงขึ้นในอนาคตนะครับก็ผมคงมีเรื่องกล่าวเพียงเท่านี้นะครับวันนี้จริง ๆ แล้วอาจจะยาวไปสักนิดหนึ่ง - แต่ผมต้องการให้คนไทยทั้งหมดได้เรียนรู้นะครับทุกระดับ ทุกอาชีพ จะได้รู้ว่า - รัฐบาลมุ่งหวังอย่างเต็มที่ในการที่จะเดินหน้าประเทศของเราไปข้างหน้า - พร้อมกับเพื่อนของเรา มิตรของเราเราจะขัดแย้งกับใครไม่ได้ทั้งสิ้น - และปัญหาของใครของมันกฎหมายของใครก็ของเขา - ของเราคือของเราต่างคนต่างเคารพกฎหมายซึ่งกันและกันอยู่แล้วเพราะฉะนั้นหลาย ๆ อย่างมันเสี่ยงนะ - มีความอ่อนไหวมากในโลกปัจจุบันทั้งในโลกของเทคโนโลยี และในส่วน - ของดิจิทัลนี้ด้วยนะครับ ต้องระมัดระวังการพูดจาอะไรต่าง ๆ - ก็ต้องระมัดระวังให้มากที่สุดนะครับสำหรับในงานวันนี้นั้นผมคิดว่าเราจัดภายใต้แนวคิด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ให้สอดคล้องกับการที่ประเทศไทยได้รับบทบาทประธานอาเซียนอีกครั้งหนึ่งกว่าเราจะได้เป็นอีกครั้งก็ 10 ปีข้างหน้านะครับ - กว่าจะวนมารอบหนึ่งน่ะนะ เรื่องอาเซียนนะและครั้งนี้เป็นการประชุมตั้งแต่วันที่ 2 เป็นต้นไป - 3-4 วันนี่เรื่องการประชุมไม่ใช่ 10 ประเทศแล้วนะ - บวกอีกหลายประเทศนะ บวก 6 บวก 3 บวก 6อะไรต่าง ๆ มีกลุ่มประชุมถี่ยิบเลย 3-4 วันนี่นะก็จะได้หารือกันทุกเรื่อง ทุกมิตินะครับเพื่อจะสร้างสภาวะแวดล้อม - ที่เอื้อต่อการพัฒนาประเทศพัฒนาเศรษฐกิจดิจิทัลร่วมกันในกลุ่มประเทศอาเซียนปัจจัยดังกล่าวนั้นจะทำให้การเจริญเติบโตของภูมิภาคอาเซียน - ได้ขยายตัวอย่างเข้มแข็งแล้วก็ยั่งยืนเพิ่มโอกาสให้ทุกคนได้เข้ามามีส่วนร่วม - ใช้ประโยชน์เข้าถึงให้ได้อย่างมากมายนะครับในโอกาสนี้ - ผมขอให้เราทุกคนช่วยกันมองไปในอนาคตมองไปข้างหน้าผมบอกหลายครั้งแล้วว่าเราต้องมองไปข้างหน้าตัวเองมองได้ มองใกล้ตัวก็มองได้ - แต่เราต้องมีสายตาที่มองไปข้างหน้าอีกอันด้วยถ้าเรามองรอบตัวมันจะติดปัญหาเยอะมองไปข้างหน้าและดูรอบตัว - มีปัญหาตรงไหน ก็แก้ตรงนี้ ปลดล็อกตรงนี้แล้วนำพาประเทศ นำพาตนเองไปข้างหน้า - เพื่อไปสู่เป้าหมายที่ทุกคนต้องการนะครับทุกคนต้องการความอยู่ดีมีสุข - ความสุข คุณภาพชีวิตที่ดีเพราะฉะนั้นมาดูว่าตัวเอง - ได้ปรับตัวเองอะไรไปบ้างหรือยังรัฐบาลก็จะช่วยเสริมให้ตรงนี้นะครับไม่มีใครจะแก้ปัญหาตัวเองได้ - รัฐบาลก็แก้ไม่ได้นะครับ ต้องแก้ไปด้วยกันนะครับขอให้มองไปข้างหน้าสร้างเครือข่ายร่วมมือทั้งในประเทศ - และกลุ่มประเทศอาเซียนและนอกกลุ่มประเทศอาเซียนด้วยนะครับทั้ง EU ทั้งประเทศมหาอำนาจ - อะไรต่าง ๆ ก็แล้วแต่เราต้องเดินหน้าไปด้วยกันนะครับ ใช้โอกาสนะ - พูดคุยด้วยความเข้าใจนะครับเพื่อจะสร้างโอกาสทางเทคโนโลยี จากเทคโนโลยีต่าง ๆและนำนวัตกรรมในการสร้างสรรค์ - ความก้าวหน้าในภูมิภาคของเราสร้างประโยชน์ให้กับประชาชนให้มากที่สุด - และต่อเนื่องให้เข้าถึงคนทุกกลุ่มนะครับทุกกลุ่ม ทุกกิจกรรมและเราจะต้องร่วมกันทำงานก้าวไปสู่การเติบโตด้วยกัน - อย่างมั่นคง มั่งคั่ง ยั่งยืนตลอดไปสวัสดีนะครับ ขอขอบคุณทุกท่านครับ - สวัสดีครับ</w:t>
      </w:r>
    </w:p>
    <w:p>
      <w:pPr>
        <w:pStyle w:val="BodyText"/>
      </w:pPr>
      <w:r>
        <w:t xml:space="preserve">[เสียงปรบมือ] - ตลอดจนท่านผู้มีเกียรติทุกท่านนะครับ</w:t>
      </w:r>
    </w:p>
    <w:p>
      <w:pPr>
        <w:pStyle w:val="BodyText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ก็คาดหวังว่า - ในตลอดระยะเวลาในการจัดงาน 4 วันนี้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วันนี้ขอกล่าวอีกครั้งหนึ่งว่ายินดีเป็นเกียรตินะครับ - ได้มาเป็นประธานในพิธีเปิดงาน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เราต้องมีการ Connect กับต่างประเทศด้วยนะ - ทั้งระเบียงเศรษฐกิจตะวันตก ตะวันออก เหนือ ใต้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เป็นปีที่ 4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และร่วมกันขับเคลื่อนประเทศไทย - ด้วยเทคโนโลยีดิจิทัลนะครับ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วันนี้เราต้องทำให้ดิจิทัลนั้น - เกิดประโยชน์สูงสุดกับคนทุกกลุ่ม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ไม่ว่าในเรื่องของการเงิน - การบริการอะไรต่าง ๆ เหล่านี้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ต้องใช้เวลา ต้องใช้งบประมาณ - ต้องปรับแก้กฎหมาย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แต่ถ้าเราช่วยกันทำโดยปราศจากความขัดแย้ง - ด้วยการหารือซึ่งกันและกัน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เป็น 1 ใน 5 โครงการที่ได้รับ - คะแนนโหวตออนไลน์สูงสุดนะครับ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และสนับสนุนกาบรรลุเป้าหมาย - การพัฒนาที่ยั่งยืน ปี 2030 นะครับ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สำหรับการแก้ไขปัญหาต่าง ๆ ของประเทศ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รวมความถึงการปรับองค์กรต่าง ๆ - ให้สอดคล้องกับการใช้เทคโนโลยีดิจิทัลนี้ไปด้วย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รวมทั้งในเรื่องของการที่เราจะก้าวสู่ - การเป็นประเทศที่พัฒนาแล้วนะครับ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หลาย ๆ อย่างมันไม่ใช่คิดแล้วก็ทำ - แล้วมันทำได้เลย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ทั้งนี้ทั้งนั้นก็จะต้องรักษาผลประโยชน์ของชาติ - และประชาชนให้มากที่สุดนะครับ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เรามียุทธศาสตร์ 6 ด้าน อย่าลืมตรงนี้นะครับ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อย่างที่ผมเรียนไปแล้วว่าเรามียุทธศาสตร์ 20 ปี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ที่จะต้องหาวิธีการที่เหมาะสมในการดำเนินการ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เขียนเป็นกรอบกว้าง ๆ ไว้นะ - มีการประเมินนะครับ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ข้อมูลทุกนาที ทุกชั่วโมง มันเปลี่ยนแปลงไปตลอด - ทั้งถูก ทั้งไม่ถูก ทั้งดีและไม่ดีนะครับ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เรื่องของการก่อการร้าย - เรื่องอะไรต่าง ๆ เหล่านี้ถ้าเราใช้ในทางที่ดีก็จะเกิดประโยชน์สูงสุดเพราะฉะนั้นความมั่นคงปลอดภัย Cyber นั้น - ถือเป็นภัยคุกคามรูปแบบใหม่นะครับอันนี้มันเป็นสิ่งที่เกิดผลกระทบ - ไปในเรื่องอื่น ๆ ด้วยรัฐบาลก็จะต้องเตรียมการแก้ปัญหาตรงนี้มันเกิดขึ้นโดยใช้ดิจิทัลนะครับ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มีผลบังคับใช้ไปแล้วนะครับ - เมื่อวันที่ 28 พฤษภาคม 2562เราได้มีการตรากฎหมาย 2 ฉบับ - เกี่ยวข้องกับการดิจิทัลโดยตรงได้แก่ พ.ร.บ. ความมั่นคงปลอดภัยไซเบอร์ 2562และ พ.ร.บ. ข้อมูลส่วนบุคคล 2562ภัยคุกคามทางไซเบอร์ที่อาจจะเกิดขึ้น - ทั้งในปัจจุบันและอนาคตมีการจัดตั้งคณะกรรมการ - รักษาความปลอดภัยไซเบอร์แห่งชาติเพื่อกำหนดนโยบายด้านการรักษา - ความมั่นคงปลอดภัยทางไซเบอร์รัฐบาลให้ความสำคัญในเรื่องนี้นะครับ - ในการที่จะรับมือและป้องกันอันนี้สิ่งสำคัญก็คือทุกคนต้องมีภูมิต้านทาน - เรียกว่ามีภูมิคุ้มกันตัวเองก่อนวันนี้เมื่อเช้าผมก็นั่งรถมา - ผมก็เห็นข่าวในโทรทัศน์ ก็มีการหลอกลวงอะไรล่ะ ลงทุนร่วม ลงทุน 1,000 บาท - ให้กำไร 930 บาท ต่อเงิน 1,000 บาทก็มีคนไปหลงเชื่อมากมายช่วยกันแก้ไปไม่มีอะไรที่ได้กำไรขนาดนี้หรอกครับเพราะฉะนั้นมันก็จะถูกหลอกลวงไปเรื่อย ๆเพราะฉะนั้นต้องแก้ไข ปัญหานี้ - ก็มีทุกประเทศน่ะนะครับที่เจอกับปัญหาเหล่านี้กลไกสำคัญในการสร้างความได้เปรียบ - ในการแข่งขันด้วยการสร้างภูมิคุ้มกันของพวกเราให้เข้มแข็ง - คนไทยทุกคนนะครับยุทธศาสตร์ที่ 2 คือ - การสร้างขีดความสามารถในการแข่งขันรัฐบาลก็ได้นำเทคโนโลยีดิจิทัล - มาใช้เป็นเครื่องมือแก้ไขปัญหาทุกปัญหาไปทีละเรื่อง - ทีละขั้นตอนของเราบางอย่างเราก็ต้องใช้นะครับ - บางอย่างเราได้เปรียบ บางอย่างเสียเปรีย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แต่เราจะหาความร่วมมือได้อย่างไรนะครับ - ในเรื่องของการค้า การลงทุน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เช่นเดียวกัน - คนอื่นเขาก็ก้าวล่วงเราไม่ได้เช่นกันนะครับจากดัชนี - World Digital Competitiveness Rankingในเรื่องของขีดความสามารถการแข่งขันนั้น - วันนี้เราก็ได้ทำเต็มที่มานะครับได้เริ่มปรากฏผลสำเร็จ ใช้เวลาหลายปีด้วยกันอันดับความสามารถทางการแข่งขันด้านดิจิทัล - ของประเทศไทยดีขึ้นอย่างต่อเนื่องนะครับโดย World Economic Forum นะครับตามการจัดอันดับของสถาบันการจัดการนานาชาติ - ที่เรียกว่า IMD ของไทยนั้น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ที่เราอยู่ในอันดับที่ 40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ซึ่งดีขึ้นจากปีก่อนนะครับเพราะฉะนั้นสิ่งที่คนไทยน่าจะสัมผัสได้ เปลี่ยนแปลงได้อย่างชัดเจนถึงแม้ว่าจะขึ้นเพียง 2 อันดับ - รายละเอียดข้างในจำนวนมากนะครับถ้าเราทำได้ บางอย่างดีขึ้น - บางอย่างก็ยัง Stable อยู่ บางอย่างก็เพิ่มได้น้อยมันก็ถัวเฉลี่ยกันออกมา ก็เราก็ดีขึ้น - เราไม่ดูรายละเอียดแล้วกัน ไม่ได้ง่ายนักนะครับเพราะฉะนั้น วันนี้เราก็กำลังพยายาม - ในการจะผลักดันก็คือการปรับตัวภาคการเงินการธนาคารของเรา - การให้บริการผ่านช่องทางดิจิทัลนะครับความร่วมมือกับภาคธุรกิจ - ในการขับเคลื่อนประเทศไทยสู่สังคมไร้เงินสด e-Wallet อะไรพวกนี้นะครับเพื่อให้เป็นองค์กรกลางในการส่งเสริมสนับสนุน - กลุ่มอุตสาหกรรมดิจิทัลเป็นการเฉพาะ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มีผลบังคับใช้ไป - เมื่อวันที่ 1 พฤษภาคมศกนี้นะครับเราต้องฟังที่รัฐบาลพูด - หรือกระทรวงและหน่วยงานที่เขาพูดออกไปที่ผมพูดมานี่ คนที่เกี่ยวข้องกรุณาฟังด้วยนะครับว่าอะไรมันอยู่ตรงไหน - เราจะเกี่ยวข้องกับเขาตรงไหนถ้าไม่อย่างนั้นก็ไม่ทราบนะครับ - บางทีมันก็ไกลกันเกินไปนะเรื่องเมืองอัจฉริยะ อันนี้ก็เป็นเรื่องสำคัญ - สำหรับประเทศไทยเช่นเดียวกันนะครับว่าจะทำอะไรที่ไหนอย่างไร - เราจะได้เข้ามาติดต่อได้ เชื่อมโยงได้นะครับวันนี้เราจะให้เป็นองค์กรกลางในการส่งเสริมสนับสนุน - ผู้ประกอบการอุตสาหกรรมดิจิทัลเป็นการเฉพาะแต่วันนี้เรามี 77 จังหวัดใช่ไหม - บวกกรุงเทพมหานครด้วย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ไม่รู้ว่าจะเกิดขึ้นอะไรอีกหรือเปล่า - ก็ไม่ทราบเหมือนกันเราจะทำอย่างไรจะพัฒนา - ให้เป็นเมืองน่าอยู่อัจฉริยะได้นะครับเพราะฉะนั้นเรื่องนี้เป็นวาระแห่งชาติ - ที่รัฐบาลต้องดำเนินการอย่างเร่งด่วนนะครับโดยให้ความสำคัญทั้งกลุ่มที่เมืองเดิมผมพูดอยู่แล้วว่าเมืองเดิมก็คือกรุงเทพฯ - เชียงใหม่ จังหวัดต่าง ๆ เหล่านี้นะ คือเมืองเดิมทั้งในมิติเศรษฐกิจและสังคมโดยการใช้เทคโนโลยีและโครงสร้างพื้นฐา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หาพื้นที่ความร่วมมือจากประชาชนไปด้วยนะครับ - ความเห็นชอบไปด้วยกันนะ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ก็ต้องไปสอบถาม ไปรับความคิดเห็นการวิจัยพัฒนาไปถึงการพัฒนานวัตกรรมดิจิทัลนะครับโดยจะพัฒนาโครงสร้างพื้นฐานของเมืองไม่ว่าจะเป็นสาธารณูปโภค ที่อยู่อาศัย - แหล่งงาน พาณิชยกรรม พื้นที่พักผ่อนให้เป็นเมืองที่ทันสมัยระดับโลก - เป็นศูนย์กลางด้านคมนาคม การค้า การลงทุนผมก็เชิญชวนด้วยนะครับเศรษฐีเมืองไทยหลายท่าน - ทำได้ก็ทำนะเราก็มีเมืองประเภทนี้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zooooooooooooooooooooooom v2</dc:title>
  <dc:creator/>
  <cp:keywords/>
  <dcterms:created xsi:type="dcterms:W3CDTF">2021-11-16T11:01:36Z</dcterms:created>
  <dcterms:modified xsi:type="dcterms:W3CDTF">2021-11-16T11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6 พฤษจิกายน 2564 เวลา 16.41 น.</vt:lpwstr>
  </property>
  <property fmtid="{D5CDD505-2E9C-101B-9397-08002B2CF9AE}" pid="3" name="subtitle">
    <vt:lpwstr/>
  </property>
</Properties>
</file>